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96143D" w14:textId="77777777" w:rsidR="005C4A25" w:rsidRDefault="005C4A25" w:rsidP="005C4A25"/>
    <w:p w14:paraId="6F934020" w14:textId="68878428" w:rsidR="005C4A25" w:rsidRPr="00364F43" w:rsidRDefault="002B0625" w:rsidP="005C4A25">
      <w:pPr>
        <w:rPr>
          <w:b/>
          <w:bCs/>
        </w:rPr>
      </w:pPr>
      <w:r w:rsidRPr="00364F43">
        <w:rPr>
          <w:b/>
          <w:bCs/>
        </w:rPr>
        <w:t>Using NSlook up on the URL to get the IP address</w:t>
      </w:r>
      <w:r w:rsidR="00364F43">
        <w:rPr>
          <w:b/>
          <w:bCs/>
        </w:rPr>
        <w:t>(target IP)</w:t>
      </w:r>
      <w:r w:rsidRPr="00364F43">
        <w:rPr>
          <w:b/>
          <w:bCs/>
        </w:rPr>
        <w:t xml:space="preserve"> of the webserver</w:t>
      </w:r>
    </w:p>
    <w:p w14:paraId="7F0FEEE7" w14:textId="77777777" w:rsidR="002B0625" w:rsidRDefault="002B0625" w:rsidP="005C4A25"/>
    <w:p w14:paraId="214D07AF" w14:textId="77777777" w:rsidR="002B0625" w:rsidRDefault="002B0625" w:rsidP="005C4A25"/>
    <w:p w14:paraId="232C907B" w14:textId="52E3367B" w:rsidR="00510A84" w:rsidRDefault="00364F43" w:rsidP="005C4A25">
      <w:r>
        <w:rPr>
          <w:noProof/>
        </w:rPr>
        <w:drawing>
          <wp:inline distT="0" distB="0" distL="0" distR="0" wp14:anchorId="71ADEB77" wp14:editId="331A9E29">
            <wp:extent cx="5731510" cy="37719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F723B" w14:textId="77777777" w:rsidR="00510A84" w:rsidRDefault="00510A84" w:rsidP="005C4A25"/>
    <w:p w14:paraId="08BE4071" w14:textId="6CECE608" w:rsidR="00510A84" w:rsidRDefault="001D5345" w:rsidP="005C4A25">
      <w:r>
        <w:t>Figure 1: NS lookup</w:t>
      </w:r>
    </w:p>
    <w:p w14:paraId="05BADE09" w14:textId="77777777" w:rsidR="00510A84" w:rsidRDefault="00510A84" w:rsidP="005C4A25"/>
    <w:p w14:paraId="6CE4AE79" w14:textId="77777777" w:rsidR="00510A84" w:rsidRDefault="00510A84" w:rsidP="005C4A25"/>
    <w:p w14:paraId="1C06426F" w14:textId="0990D651" w:rsidR="00510A84" w:rsidRDefault="00510A84" w:rsidP="005C4A25"/>
    <w:p w14:paraId="147A8ED6" w14:textId="3CC65E11" w:rsidR="00364F43" w:rsidRDefault="00364F43" w:rsidP="005C4A25"/>
    <w:p w14:paraId="2113801A" w14:textId="04263BB1" w:rsidR="00364F43" w:rsidRDefault="00364F43" w:rsidP="005C4A25"/>
    <w:p w14:paraId="49CCAB66" w14:textId="4BD84770" w:rsidR="00364F43" w:rsidRDefault="00364F43" w:rsidP="005C4A25"/>
    <w:p w14:paraId="4339764B" w14:textId="17AB8F8D" w:rsidR="00364F43" w:rsidRDefault="00364F43" w:rsidP="005C4A25">
      <w:r>
        <w:t>Using Zenmap a tool on Kali Linux which a graphical version of the nmap</w:t>
      </w:r>
    </w:p>
    <w:p w14:paraId="2BAECA3F" w14:textId="77777777" w:rsidR="00364F43" w:rsidRDefault="00364F43" w:rsidP="005C4A25"/>
    <w:p w14:paraId="44AF9C14" w14:textId="4C4704D1" w:rsidR="00364F43" w:rsidRPr="00364F43" w:rsidRDefault="00364F43" w:rsidP="005C4A25">
      <w:pPr>
        <w:rPr>
          <w:b/>
          <w:bCs/>
        </w:rPr>
      </w:pPr>
      <w:r w:rsidRPr="00364F43">
        <w:rPr>
          <w:b/>
          <w:bCs/>
        </w:rPr>
        <w:t xml:space="preserve">Using Zenmap with target IP discovered in the NS Look up </w:t>
      </w:r>
    </w:p>
    <w:p w14:paraId="5B909C51" w14:textId="7E6D2C07" w:rsidR="00364F43" w:rsidRDefault="00364F43" w:rsidP="005C4A25">
      <w:r w:rsidRPr="00364F43">
        <w:t>nmap -T4 -A -v 107.20.143.245</w:t>
      </w:r>
    </w:p>
    <w:p w14:paraId="36EAAACB" w14:textId="04EC76B1" w:rsidR="00364F43" w:rsidRDefault="00DD757F" w:rsidP="005C4A25">
      <w:r w:rsidRPr="00DD757F">
        <w:lastRenderedPageBreak/>
        <w:drawing>
          <wp:inline distT="0" distB="0" distL="0" distR="0" wp14:anchorId="007EB371" wp14:editId="3A2DAA56">
            <wp:extent cx="5731510" cy="369887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228C8" w14:textId="57674D2B" w:rsidR="00DD757F" w:rsidRDefault="00DD757F" w:rsidP="005C4A25">
      <w:r>
        <w:t xml:space="preserve">Fig 2: Zenmap interface </w:t>
      </w:r>
    </w:p>
    <w:p w14:paraId="3108594B" w14:textId="77777777" w:rsidR="00DD757F" w:rsidRDefault="00DD757F" w:rsidP="005C4A25"/>
    <w:p w14:paraId="31DB5B48" w14:textId="766EEC13" w:rsidR="00364F43" w:rsidRPr="006B356F" w:rsidRDefault="006B356F" w:rsidP="005C4A25">
      <w:pPr>
        <w:rPr>
          <w:b/>
          <w:bCs/>
        </w:rPr>
      </w:pPr>
      <w:r w:rsidRPr="006B356F">
        <w:rPr>
          <w:b/>
          <w:bCs/>
        </w:rPr>
        <w:t>what Operating system</w:t>
      </w:r>
      <w:r w:rsidR="003A79E5">
        <w:rPr>
          <w:b/>
          <w:bCs/>
        </w:rPr>
        <w:t>?</w:t>
      </w:r>
    </w:p>
    <w:p w14:paraId="38F4FAE1" w14:textId="6903727A" w:rsidR="00364F43" w:rsidRDefault="006B356F" w:rsidP="005C4A25">
      <w:r>
        <w:t>the operating systems its using is Linux 5.0-5.4 version range</w:t>
      </w:r>
    </w:p>
    <w:p w14:paraId="5812F586" w14:textId="3D082B88" w:rsidR="00364F43" w:rsidRDefault="006B356F" w:rsidP="005C4A25">
      <w:r w:rsidRPr="006B356F">
        <w:drawing>
          <wp:inline distT="0" distB="0" distL="0" distR="0" wp14:anchorId="7D7AC88F" wp14:editId="0F161DFC">
            <wp:extent cx="5731510" cy="23837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D2BBE" w14:textId="5042B6BD" w:rsidR="00364F43" w:rsidRDefault="00DD757F" w:rsidP="005C4A25">
      <w:r>
        <w:t>Fig 2: Operating system detection</w:t>
      </w:r>
    </w:p>
    <w:p w14:paraId="03A9EDE7" w14:textId="29186CCB" w:rsidR="00364F43" w:rsidRDefault="00364F43" w:rsidP="005C4A25"/>
    <w:p w14:paraId="2912723A" w14:textId="43B4E3AD" w:rsidR="00364F43" w:rsidRDefault="00364F43" w:rsidP="005C4A25"/>
    <w:p w14:paraId="0D8F3E11" w14:textId="7CE7CC99" w:rsidR="00364F43" w:rsidRPr="00E416F7" w:rsidRDefault="00364F43" w:rsidP="005C4A25">
      <w:pPr>
        <w:rPr>
          <w:b/>
          <w:bCs/>
        </w:rPr>
      </w:pPr>
      <w:r w:rsidRPr="00E416F7">
        <w:rPr>
          <w:b/>
          <w:bCs/>
        </w:rPr>
        <w:t>What web server software</w:t>
      </w:r>
      <w:r w:rsidR="007D0CA9">
        <w:rPr>
          <w:b/>
          <w:bCs/>
        </w:rPr>
        <w:t xml:space="preserve"> is it running</w:t>
      </w:r>
      <w:r w:rsidR="003A79E5">
        <w:rPr>
          <w:b/>
          <w:bCs/>
        </w:rPr>
        <w:t>?</w:t>
      </w:r>
    </w:p>
    <w:p w14:paraId="5986FD83" w14:textId="19900DF3" w:rsidR="00364F43" w:rsidRDefault="006B356F" w:rsidP="005C4A25">
      <w:r>
        <w:t>Apache httpd</w:t>
      </w:r>
    </w:p>
    <w:p w14:paraId="73E2A7A3" w14:textId="59461FE9" w:rsidR="00364F43" w:rsidRDefault="00364F43" w:rsidP="005C4A25"/>
    <w:p w14:paraId="724305AF" w14:textId="3C84BF5A" w:rsidR="00364F43" w:rsidRPr="00E416F7" w:rsidRDefault="00364F43" w:rsidP="005C4A25">
      <w:pPr>
        <w:rPr>
          <w:b/>
          <w:bCs/>
        </w:rPr>
      </w:pPr>
      <w:r w:rsidRPr="00E416F7">
        <w:rPr>
          <w:b/>
          <w:bCs/>
        </w:rPr>
        <w:t>Is it running a CMS (wordpress, Drupal etc)</w:t>
      </w:r>
      <w:r w:rsidR="003A79E5">
        <w:rPr>
          <w:b/>
          <w:bCs/>
        </w:rPr>
        <w:t>?</w:t>
      </w:r>
    </w:p>
    <w:p w14:paraId="3B4E3285" w14:textId="6E73D5C2" w:rsidR="00364F43" w:rsidRDefault="007D0CA9" w:rsidP="005C4A25">
      <w:r>
        <w:t xml:space="preserve">It runs </w:t>
      </w:r>
      <w:r w:rsidR="008B6F51">
        <w:t xml:space="preserve">Amazon web services </w:t>
      </w:r>
    </w:p>
    <w:p w14:paraId="7D5B3B49" w14:textId="77777777" w:rsidR="008B6F51" w:rsidRDefault="008B6F51" w:rsidP="005C4A25"/>
    <w:p w14:paraId="694BE49F" w14:textId="25F2DD07" w:rsidR="00364F43" w:rsidRPr="00E416F7" w:rsidRDefault="00364F43" w:rsidP="005C4A25">
      <w:pPr>
        <w:rPr>
          <w:b/>
          <w:bCs/>
        </w:rPr>
      </w:pPr>
      <w:r w:rsidRPr="00E416F7">
        <w:rPr>
          <w:b/>
          <w:bCs/>
        </w:rPr>
        <w:t>Where is it hosted</w:t>
      </w:r>
      <w:r w:rsidR="006B356F">
        <w:rPr>
          <w:b/>
          <w:bCs/>
        </w:rPr>
        <w:t>?</w:t>
      </w:r>
    </w:p>
    <w:p w14:paraId="6BB1F292" w14:textId="4BADA77A" w:rsidR="00364F43" w:rsidRDefault="008B6F51" w:rsidP="005C4A25">
      <w:r w:rsidRPr="008B6F51">
        <w:t>ec2-107-20-143-245.compute-1.amazonaws.com</w:t>
      </w:r>
    </w:p>
    <w:p w14:paraId="5FFECD9B" w14:textId="77777777" w:rsidR="003A79E5" w:rsidRDefault="003A79E5" w:rsidP="005C4A25"/>
    <w:p w14:paraId="1EC58FA7" w14:textId="71228615" w:rsidR="00364F43" w:rsidRDefault="00364F43" w:rsidP="005C4A25">
      <w:pPr>
        <w:rPr>
          <w:b/>
          <w:bCs/>
        </w:rPr>
      </w:pPr>
      <w:r w:rsidRPr="00E416F7">
        <w:rPr>
          <w:b/>
          <w:bCs/>
        </w:rPr>
        <w:t>Does it have any open ports</w:t>
      </w:r>
      <w:r w:rsidR="006B356F">
        <w:rPr>
          <w:b/>
          <w:bCs/>
        </w:rPr>
        <w:t>?</w:t>
      </w:r>
    </w:p>
    <w:p w14:paraId="547EC60B" w14:textId="164C2C4F" w:rsidR="006B356F" w:rsidRPr="008B6F51" w:rsidRDefault="006B356F" w:rsidP="005C4A25">
      <w:r w:rsidRPr="008B6F51">
        <w:t>Port 22 and 80 which belong to SSH and HTTP respectively</w:t>
      </w:r>
      <w:r w:rsidR="008B6F51" w:rsidRPr="008B6F51">
        <w:t xml:space="preserve"> as shown below</w:t>
      </w:r>
    </w:p>
    <w:p w14:paraId="7F0214CC" w14:textId="67C80BD1" w:rsidR="00E416F7" w:rsidRDefault="00E416F7" w:rsidP="005C4A25">
      <w:pPr>
        <w:rPr>
          <w:b/>
          <w:bCs/>
        </w:rPr>
      </w:pPr>
      <w:r w:rsidRPr="00E416F7">
        <w:drawing>
          <wp:inline distT="0" distB="0" distL="0" distR="0" wp14:anchorId="007A394E" wp14:editId="4D66D641">
            <wp:extent cx="5731510" cy="140081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D283B" w14:textId="2E5A9AC9" w:rsidR="00E416F7" w:rsidRPr="00DD757F" w:rsidRDefault="00DD757F" w:rsidP="005C4A25">
      <w:r w:rsidRPr="00DD757F">
        <w:t>Fig 3: open ports</w:t>
      </w:r>
    </w:p>
    <w:p w14:paraId="34E1D049" w14:textId="52B6CF1B" w:rsidR="00364F43" w:rsidRDefault="00364F43" w:rsidP="005C4A25"/>
    <w:p w14:paraId="4A341F8A" w14:textId="4CAADE14" w:rsidR="00DD757F" w:rsidRDefault="00DD757F" w:rsidP="005C4A25"/>
    <w:p w14:paraId="52168326" w14:textId="44B2397F" w:rsidR="00DD757F" w:rsidRDefault="00DD757F" w:rsidP="005C4A25"/>
    <w:p w14:paraId="04549E2C" w14:textId="3D44BA14" w:rsidR="00DD757F" w:rsidRDefault="00DD757F" w:rsidP="005C4A25"/>
    <w:p w14:paraId="10A35EAB" w14:textId="667391F2" w:rsidR="00DD757F" w:rsidRDefault="00DD757F" w:rsidP="005C4A25"/>
    <w:p w14:paraId="7AB2EA38" w14:textId="3CD06978" w:rsidR="00DD757F" w:rsidRDefault="00DD757F" w:rsidP="005C4A25"/>
    <w:p w14:paraId="226AF5A4" w14:textId="7C5E4E45" w:rsidR="00DD757F" w:rsidRDefault="00DD757F" w:rsidP="005C4A25"/>
    <w:p w14:paraId="48EDA806" w14:textId="6053CADD" w:rsidR="00DD757F" w:rsidRDefault="00DD757F" w:rsidP="005C4A25"/>
    <w:p w14:paraId="099A7494" w14:textId="057701A6" w:rsidR="00DD757F" w:rsidRDefault="00DD757F" w:rsidP="005C4A25"/>
    <w:p w14:paraId="4186F367" w14:textId="713495CD" w:rsidR="00DD757F" w:rsidRDefault="00DD757F" w:rsidP="005C4A25"/>
    <w:p w14:paraId="0963BC15" w14:textId="5233269A" w:rsidR="00DD757F" w:rsidRDefault="00DD757F" w:rsidP="005C4A25"/>
    <w:p w14:paraId="0F5CCBE6" w14:textId="7606E3E2" w:rsidR="00DD757F" w:rsidRDefault="00DD757F" w:rsidP="005C4A25"/>
    <w:p w14:paraId="01615130" w14:textId="0D744A20" w:rsidR="00DD757F" w:rsidRDefault="00DD757F" w:rsidP="005C4A25"/>
    <w:p w14:paraId="414C5D22" w14:textId="299DA67A" w:rsidR="00DD757F" w:rsidRDefault="00DD757F" w:rsidP="005C4A25"/>
    <w:p w14:paraId="20084C45" w14:textId="7962C483" w:rsidR="00DD757F" w:rsidRDefault="00DD757F" w:rsidP="005C4A25"/>
    <w:p w14:paraId="5D19C070" w14:textId="3FF8636D" w:rsidR="00DD757F" w:rsidRDefault="00DD757F" w:rsidP="005C4A25"/>
    <w:p w14:paraId="370B252A" w14:textId="77777777" w:rsidR="00DD757F" w:rsidRDefault="00DD757F" w:rsidP="005C4A25"/>
    <w:p w14:paraId="65D6B5C2" w14:textId="6897B143" w:rsidR="00364F43" w:rsidRPr="00E416F7" w:rsidRDefault="00364F43" w:rsidP="005C4A25">
      <w:pPr>
        <w:rPr>
          <w:b/>
          <w:bCs/>
        </w:rPr>
      </w:pPr>
      <w:r w:rsidRPr="00E416F7">
        <w:rPr>
          <w:b/>
          <w:bCs/>
        </w:rPr>
        <w:t>Does the site have any known vulnerabilities</w:t>
      </w:r>
      <w:r w:rsidR="00E416F7">
        <w:rPr>
          <w:b/>
          <w:bCs/>
        </w:rPr>
        <w:t>?</w:t>
      </w:r>
    </w:p>
    <w:p w14:paraId="4D730D5B" w14:textId="51D42B7B" w:rsidR="00364F43" w:rsidRDefault="00364F43" w:rsidP="005C4A25"/>
    <w:p w14:paraId="1ECB8B7E" w14:textId="17B13CD2" w:rsidR="005C4A25" w:rsidRDefault="003A79E5" w:rsidP="005C4A25">
      <w:r>
        <w:t>The vulnerability is highlighted in the figures below</w:t>
      </w:r>
      <w:r w:rsidR="007D0CA9">
        <w:t xml:space="preserve"> </w:t>
      </w:r>
      <w:r w:rsidR="005C4A25">
        <w:t xml:space="preserve">using ZAP </w:t>
      </w:r>
      <w:r w:rsidR="007D0CA9">
        <w:t>.</w:t>
      </w:r>
    </w:p>
    <w:p w14:paraId="01B31E5E" w14:textId="77777777" w:rsidR="005C4A25" w:rsidRDefault="005C4A25" w:rsidP="005C4A25"/>
    <w:p w14:paraId="4FA0BB76" w14:textId="77777777" w:rsidR="005C4A25" w:rsidRDefault="005C4A25" w:rsidP="005C4A25"/>
    <w:p w14:paraId="64448A5D" w14:textId="419D8A8F" w:rsidR="005C4A25" w:rsidRDefault="005C4A25" w:rsidP="005C4A25">
      <w:r>
        <w:rPr>
          <w:noProof/>
        </w:rPr>
        <w:drawing>
          <wp:inline distT="0" distB="0" distL="0" distR="0" wp14:anchorId="59CD3DB8" wp14:editId="31C5A3B2">
            <wp:extent cx="5731510" cy="2976206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76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962AB" w14:textId="10079F4E" w:rsidR="00DD757F" w:rsidRDefault="00DD757F" w:rsidP="005C4A25">
      <w:r>
        <w:t>Figure 4</w:t>
      </w:r>
      <w:r w:rsidR="009B0FCE">
        <w:t>a</w:t>
      </w:r>
      <w:r>
        <w:t>: Zap with target URL</w:t>
      </w:r>
    </w:p>
    <w:p w14:paraId="347D033A" w14:textId="2C239506" w:rsidR="005C4A25" w:rsidRDefault="009B0FCE" w:rsidP="005C4A25">
      <w:r>
        <w:rPr>
          <w:noProof/>
        </w:rPr>
        <w:drawing>
          <wp:inline distT="0" distB="0" distL="0" distR="0" wp14:anchorId="3C568AC0" wp14:editId="5936F360">
            <wp:extent cx="5730875" cy="2322830"/>
            <wp:effectExtent l="0" t="0" r="317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322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F1A20F" w14:textId="650133D1" w:rsidR="005C4A25" w:rsidRDefault="009B0FCE" w:rsidP="005C4A25">
      <w:r>
        <w:t xml:space="preserve">Fig 4b: Zap with active scan </w:t>
      </w:r>
    </w:p>
    <w:p w14:paraId="62E2F90E" w14:textId="77777777" w:rsidR="005C4A25" w:rsidRDefault="005C4A25" w:rsidP="005C4A25"/>
    <w:p w14:paraId="38798599" w14:textId="25E158A1" w:rsidR="005C4A25" w:rsidRDefault="005C4A25" w:rsidP="005C4A25"/>
    <w:p w14:paraId="5111D0D5" w14:textId="02238520" w:rsidR="00DD757F" w:rsidRDefault="00DD757F" w:rsidP="005C4A25">
      <w:r>
        <w:t>The figure 5</w:t>
      </w:r>
      <w:r w:rsidR="009B0FCE">
        <w:t xml:space="preserve"> below </w:t>
      </w:r>
      <w:r>
        <w:t xml:space="preserve"> shows one of the vulnerabilit</w:t>
      </w:r>
      <w:r w:rsidR="007D0CA9">
        <w:t>ies</w:t>
      </w:r>
      <w:r>
        <w:t xml:space="preserve"> discovered</w:t>
      </w:r>
      <w:r w:rsidR="00DD41C2">
        <w:t xml:space="preserve"> called X-frame Options Header which also shows a risk level of Medium. </w:t>
      </w:r>
    </w:p>
    <w:p w14:paraId="29070D8F" w14:textId="77777777" w:rsidR="005C4A25" w:rsidRDefault="005C4A25" w:rsidP="005C4A25">
      <w:r>
        <w:rPr>
          <w:noProof/>
        </w:rPr>
        <w:lastRenderedPageBreak/>
        <w:drawing>
          <wp:inline distT="0" distB="0" distL="0" distR="0" wp14:anchorId="0625B411" wp14:editId="6F799FD4">
            <wp:extent cx="5730392" cy="335280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334" cy="3354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FEBA9" w14:textId="4EFB9DCB" w:rsidR="009C1D58" w:rsidRDefault="00DD757F" w:rsidP="005C4A25">
      <w:r>
        <w:t>Figure 5: X Frame Options Header not set</w:t>
      </w:r>
    </w:p>
    <w:p w14:paraId="28207B87" w14:textId="77777777" w:rsidR="009C1D58" w:rsidRDefault="009C1D58" w:rsidP="005C4A25"/>
    <w:p w14:paraId="012FA850" w14:textId="77777777" w:rsidR="009C1D58" w:rsidRDefault="00313D4F" w:rsidP="005C4A25">
      <w:r>
        <w:rPr>
          <w:noProof/>
        </w:rPr>
        <w:drawing>
          <wp:inline distT="0" distB="0" distL="0" distR="0" wp14:anchorId="27F575F0" wp14:editId="0EBA3DA6">
            <wp:extent cx="5731510" cy="3623871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23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8B65E" w14:textId="3E1AB473" w:rsidR="00313D4F" w:rsidRDefault="009B0FCE" w:rsidP="005C4A25">
      <w:r>
        <w:t xml:space="preserve">Figure 6: X frame Options Header Not Set </w:t>
      </w:r>
    </w:p>
    <w:p w14:paraId="1258FB8F" w14:textId="77777777" w:rsidR="00313D4F" w:rsidRDefault="00313D4F" w:rsidP="005C4A25"/>
    <w:p w14:paraId="7AB75FE5" w14:textId="701A068B" w:rsidR="00313D4F" w:rsidRDefault="00313D4F" w:rsidP="005C4A25"/>
    <w:p w14:paraId="67E6CC90" w14:textId="77777777" w:rsidR="00313D4F" w:rsidRDefault="00313D4F" w:rsidP="005C4A25"/>
    <w:p w14:paraId="1C4295FE" w14:textId="77777777" w:rsidR="00313D4F" w:rsidRDefault="00313D4F" w:rsidP="005C4A25"/>
    <w:p w14:paraId="4180F768" w14:textId="29889C12" w:rsidR="00313D4F" w:rsidRDefault="007C1C23" w:rsidP="005C4A25">
      <w:r>
        <w:t xml:space="preserve">Figure 7 below also show </w:t>
      </w:r>
      <w:r w:rsidR="007D0CA9">
        <w:t>A</w:t>
      </w:r>
      <w:r>
        <w:t>bsence of the Anti-CSRF Token</w:t>
      </w:r>
      <w:r w:rsidR="00F42AD1">
        <w:t>s</w:t>
      </w:r>
      <w:r w:rsidR="0018733A">
        <w:t xml:space="preserve"> which shows a low risk level. </w:t>
      </w:r>
    </w:p>
    <w:p w14:paraId="0BA02B39" w14:textId="63A760A7" w:rsidR="00313D4F" w:rsidRDefault="00313D4F" w:rsidP="005C4A25"/>
    <w:p w14:paraId="1AA6E667" w14:textId="77777777" w:rsidR="00313D4F" w:rsidRDefault="00313D4F" w:rsidP="005C4A25"/>
    <w:p w14:paraId="0FE1B5D8" w14:textId="77777777" w:rsidR="00313D4F" w:rsidRDefault="00313D4F" w:rsidP="005C4A25"/>
    <w:p w14:paraId="6109CA53" w14:textId="77777777" w:rsidR="00313D4F" w:rsidRDefault="00313D4F" w:rsidP="005C4A25"/>
    <w:p w14:paraId="4FA3CE75" w14:textId="77777777" w:rsidR="00313D4F" w:rsidRDefault="00313D4F" w:rsidP="005C4A25">
      <w:r>
        <w:rPr>
          <w:noProof/>
        </w:rPr>
        <w:drawing>
          <wp:inline distT="0" distB="0" distL="0" distR="0" wp14:anchorId="6F31F2EE" wp14:editId="6A419110">
            <wp:extent cx="5731510" cy="2138532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38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44574" w14:textId="7D74B9A2" w:rsidR="00313D4F" w:rsidRDefault="007C1C23" w:rsidP="005C4A25">
      <w:r>
        <w:t>Figure 7: Absence of Anti-CSRF Tokens</w:t>
      </w:r>
    </w:p>
    <w:p w14:paraId="22596303" w14:textId="77777777" w:rsidR="00313D4F" w:rsidRDefault="00313D4F" w:rsidP="005C4A25"/>
    <w:p w14:paraId="5A3824D5" w14:textId="72320E01" w:rsidR="00313D4F" w:rsidRDefault="00313D4F" w:rsidP="005C4A25">
      <w:r>
        <w:rPr>
          <w:noProof/>
        </w:rPr>
        <w:drawing>
          <wp:inline distT="0" distB="0" distL="0" distR="0" wp14:anchorId="706715B6" wp14:editId="47237567">
            <wp:extent cx="5730757" cy="3394075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235" cy="3398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02B69" w14:textId="0AA6110E" w:rsidR="00BF53C5" w:rsidRDefault="00BF53C5" w:rsidP="005C4A25">
      <w:r>
        <w:t>Figure 8</w:t>
      </w:r>
      <w:r w:rsidR="00851A4E">
        <w:t>a</w:t>
      </w:r>
      <w:r>
        <w:t xml:space="preserve">: Anti-CSRF Get flaws </w:t>
      </w:r>
    </w:p>
    <w:p w14:paraId="36E9E8CE" w14:textId="77777777" w:rsidR="00313D4F" w:rsidRDefault="00313D4F" w:rsidP="005C4A25"/>
    <w:p w14:paraId="4694F01E" w14:textId="77777777" w:rsidR="00313D4F" w:rsidRDefault="00313D4F" w:rsidP="005C4A25"/>
    <w:p w14:paraId="5ACC7B19" w14:textId="77777777" w:rsidR="00313D4F" w:rsidRDefault="00313D4F" w:rsidP="005C4A25"/>
    <w:p w14:paraId="719B63DE" w14:textId="77777777" w:rsidR="00313D4F" w:rsidRDefault="00313D4F" w:rsidP="005C4A25"/>
    <w:p w14:paraId="71532A2A" w14:textId="6A219787" w:rsidR="00313D4F" w:rsidRDefault="00313D4F" w:rsidP="005C4A25">
      <w:r>
        <w:rPr>
          <w:noProof/>
        </w:rPr>
        <w:drawing>
          <wp:inline distT="0" distB="0" distL="0" distR="0" wp14:anchorId="75AF533A" wp14:editId="6218C1B8">
            <wp:extent cx="5731510" cy="3599658"/>
            <wp:effectExtent l="0" t="0" r="254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99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F0A7C" w14:textId="2D80A893" w:rsidR="00851A4E" w:rsidRDefault="00851A4E" w:rsidP="005C4A25">
      <w:r>
        <w:t xml:space="preserve">Fig 8b: Anti CSRF POST </w:t>
      </w:r>
    </w:p>
    <w:p w14:paraId="1E858A77" w14:textId="77777777" w:rsidR="00313D4F" w:rsidRDefault="00313D4F" w:rsidP="005C4A25"/>
    <w:p w14:paraId="041DBECA" w14:textId="77777777" w:rsidR="00313D4F" w:rsidRDefault="00313D4F" w:rsidP="005C4A25"/>
    <w:p w14:paraId="042D10C5" w14:textId="77777777" w:rsidR="00313D4F" w:rsidRDefault="00313D4F" w:rsidP="005C4A25">
      <w:r>
        <w:rPr>
          <w:noProof/>
        </w:rPr>
        <w:drawing>
          <wp:inline distT="0" distB="0" distL="0" distR="0" wp14:anchorId="6ACC8E2D" wp14:editId="4477487D">
            <wp:extent cx="5731510" cy="3638252"/>
            <wp:effectExtent l="0" t="0" r="254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38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910AF" w14:textId="2FD39622" w:rsidR="00313D4F" w:rsidRDefault="005C2457" w:rsidP="005C4A25">
      <w:r>
        <w:lastRenderedPageBreak/>
        <w:t xml:space="preserve">Fig 9: Cross Domain Javascript Source File Inclusions  </w:t>
      </w:r>
    </w:p>
    <w:p w14:paraId="3B31EF7A" w14:textId="77777777" w:rsidR="00313D4F" w:rsidRDefault="00313D4F" w:rsidP="005C4A25"/>
    <w:p w14:paraId="05BCF65D" w14:textId="77777777" w:rsidR="00313D4F" w:rsidRDefault="00313D4F" w:rsidP="005C4A25"/>
    <w:p w14:paraId="3D43F57F" w14:textId="77777777" w:rsidR="00313D4F" w:rsidRDefault="00313D4F" w:rsidP="005C4A25"/>
    <w:p w14:paraId="732DED50" w14:textId="77777777" w:rsidR="00313D4F" w:rsidRDefault="00313D4F" w:rsidP="005C4A25"/>
    <w:p w14:paraId="43F610A5" w14:textId="77777777" w:rsidR="00313D4F" w:rsidRDefault="00313D4F" w:rsidP="005C4A25">
      <w:r>
        <w:rPr>
          <w:noProof/>
        </w:rPr>
        <w:drawing>
          <wp:inline distT="0" distB="0" distL="0" distR="0" wp14:anchorId="2F24ABDE" wp14:editId="2CE22FED">
            <wp:extent cx="5731510" cy="368209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96A13" w14:textId="77777777" w:rsidR="00510A84" w:rsidRDefault="00510A84" w:rsidP="005C4A25"/>
    <w:p w14:paraId="02973678" w14:textId="44CFBC7C" w:rsidR="00313D4F" w:rsidRDefault="004D1690" w:rsidP="005C4A25">
      <w:r>
        <w:t>Figure 10: X-Content-Type-Options Header Missing</w:t>
      </w:r>
    </w:p>
    <w:p w14:paraId="7E114BB8" w14:textId="77777777" w:rsidR="00313D4F" w:rsidRDefault="00313D4F" w:rsidP="005C4A25"/>
    <w:p w14:paraId="7892BF8A" w14:textId="77777777" w:rsidR="00313D4F" w:rsidRDefault="00313D4F" w:rsidP="005C4A25"/>
    <w:p w14:paraId="30CAFF0E" w14:textId="59B690AA" w:rsidR="00313D4F" w:rsidRDefault="00313D4F" w:rsidP="005C4A25">
      <w:r>
        <w:rPr>
          <w:noProof/>
        </w:rPr>
        <w:lastRenderedPageBreak/>
        <w:drawing>
          <wp:inline distT="0" distB="0" distL="0" distR="0" wp14:anchorId="7C556D7D" wp14:editId="2B304CD9">
            <wp:extent cx="5730679" cy="3352800"/>
            <wp:effectExtent l="0" t="0" r="381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144" cy="3354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89F40" w14:textId="06B12ECA" w:rsidR="002A71E3" w:rsidRDefault="002A71E3" w:rsidP="005C4A25">
      <w:r>
        <w:t>Figure 11: Information Disclosure Suspicious comments</w:t>
      </w:r>
    </w:p>
    <w:p w14:paraId="76A7818B" w14:textId="77777777" w:rsidR="00313D4F" w:rsidRDefault="00313D4F" w:rsidP="005C4A25"/>
    <w:p w14:paraId="132199F3" w14:textId="77777777" w:rsidR="00313D4F" w:rsidRDefault="00313D4F" w:rsidP="005C4A25"/>
    <w:p w14:paraId="0B1BBAD9" w14:textId="77777777" w:rsidR="00313D4F" w:rsidRDefault="00313D4F" w:rsidP="005C4A25"/>
    <w:p w14:paraId="41DBD9D1" w14:textId="77777777" w:rsidR="00313D4F" w:rsidRDefault="00313D4F" w:rsidP="005C4A25"/>
    <w:p w14:paraId="2A400F9A" w14:textId="2C754F82" w:rsidR="00313D4F" w:rsidRDefault="00313D4F" w:rsidP="005C4A25"/>
    <w:p w14:paraId="089867A8" w14:textId="694B91EF" w:rsidR="00313D4F" w:rsidRPr="005C4A25" w:rsidRDefault="00364F43" w:rsidP="005C4A25">
      <w:r>
        <w:t xml:space="preserve"> </w:t>
      </w:r>
    </w:p>
    <w:sectPr w:rsidR="00313D4F" w:rsidRPr="005C4A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zNDIxtTS2NDU3sTBQ0lEKTi0uzszPAykwrAUAYEpc+CwAAAA="/>
  </w:docVars>
  <w:rsids>
    <w:rsidRoot w:val="005C4A25"/>
    <w:rsid w:val="0018733A"/>
    <w:rsid w:val="001D5345"/>
    <w:rsid w:val="002A71E3"/>
    <w:rsid w:val="002B0625"/>
    <w:rsid w:val="00313D4F"/>
    <w:rsid w:val="00364F43"/>
    <w:rsid w:val="003A79E5"/>
    <w:rsid w:val="00421442"/>
    <w:rsid w:val="004D1690"/>
    <w:rsid w:val="00510A84"/>
    <w:rsid w:val="005C2457"/>
    <w:rsid w:val="005C4816"/>
    <w:rsid w:val="005C4A25"/>
    <w:rsid w:val="006B356F"/>
    <w:rsid w:val="007A2E6E"/>
    <w:rsid w:val="007C1C23"/>
    <w:rsid w:val="007D0CA9"/>
    <w:rsid w:val="00851A4E"/>
    <w:rsid w:val="008B6F51"/>
    <w:rsid w:val="008F2B7F"/>
    <w:rsid w:val="009B0FCE"/>
    <w:rsid w:val="009B387F"/>
    <w:rsid w:val="009C1D58"/>
    <w:rsid w:val="00AA3794"/>
    <w:rsid w:val="00AF7402"/>
    <w:rsid w:val="00BF53C5"/>
    <w:rsid w:val="00DA4FCA"/>
    <w:rsid w:val="00DD41C2"/>
    <w:rsid w:val="00DD757F"/>
    <w:rsid w:val="00E416F7"/>
    <w:rsid w:val="00F42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C2763"/>
  <w15:chartTrackingRefBased/>
  <w15:docId w15:val="{1620D88D-908A-495F-8FC4-9F45A29F1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 Montfort University</Company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Fasanmade</dc:creator>
  <cp:keywords/>
  <dc:description/>
  <cp:lastModifiedBy>bami</cp:lastModifiedBy>
  <cp:revision>2</cp:revision>
  <dcterms:created xsi:type="dcterms:W3CDTF">2021-06-20T23:21:00Z</dcterms:created>
  <dcterms:modified xsi:type="dcterms:W3CDTF">2021-06-20T23:21:00Z</dcterms:modified>
</cp:coreProperties>
</file>